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D107BF" w14:textId="718735C7" w:rsidR="007677F0" w:rsidRPr="008F4A43" w:rsidRDefault="008F4A43">
      <w:pPr>
        <w:rPr>
          <w:lang w:val="vi-VN"/>
        </w:rPr>
      </w:pPr>
      <w:hyperlink r:id="rId5" w:history="1">
        <w:r w:rsidRPr="00C304D6">
          <w:rPr>
            <w:rStyle w:val="Hyperlink"/>
          </w:rPr>
          <w:t>https://www.loom.com/share/b66b5aeb944f46f1b04b8febbd3d4bab?sharedAppSource=personal_library</w:t>
        </w:r>
      </w:hyperlink>
      <w:r>
        <w:rPr>
          <w:lang w:val="vi-VN"/>
        </w:rPr>
        <w:t xml:space="preserve"> </w:t>
      </w:r>
      <w:bookmarkStart w:id="0" w:name="_GoBack"/>
      <w:bookmarkEnd w:id="0"/>
    </w:p>
    <w:sectPr w:rsidR="007677F0" w:rsidRPr="008F4A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B116B8"/>
    <w:multiLevelType w:val="multilevel"/>
    <w:tmpl w:val="A8DEF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I3NzexNDY1MzdT0lEKTi0uzszPAykwqgUAbD/O9SwAAAA="/>
  </w:docVars>
  <w:rsids>
    <w:rsidRoot w:val="007A7A9B"/>
    <w:rsid w:val="007677F0"/>
    <w:rsid w:val="007A7A9B"/>
    <w:rsid w:val="008F4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C59EB"/>
  <w15:chartTrackingRefBased/>
  <w15:docId w15:val="{E416E2D5-A957-4455-9059-C539756D4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A7A9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A7A9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A7A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A7A9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4A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01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oom.com/share/b66b5aeb944f46f1b04b8febbd3d4bab?sharedAppSource=personal_libra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 Le</dc:creator>
  <cp:keywords/>
  <dc:description/>
  <cp:lastModifiedBy>FrOzen HeArt</cp:lastModifiedBy>
  <cp:revision>2</cp:revision>
  <dcterms:created xsi:type="dcterms:W3CDTF">2021-04-20T19:50:00Z</dcterms:created>
  <dcterms:modified xsi:type="dcterms:W3CDTF">2021-04-20T19:50:00Z</dcterms:modified>
</cp:coreProperties>
</file>